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3871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4fc9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82300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